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FA9E2" w14:textId="77777777" w:rsidR="0014215C" w:rsidRDefault="00786513">
      <w:pPr>
        <w:pStyle w:val="Title"/>
      </w:pPr>
      <w:r>
        <w:t>Mod2_LinearRegression</w:t>
      </w:r>
    </w:p>
    <w:p w14:paraId="343FA9E3" w14:textId="77777777" w:rsidR="0014215C" w:rsidRDefault="00786513">
      <w:pPr>
        <w:pStyle w:val="Author"/>
      </w:pPr>
      <w:r>
        <w:t>Grace Williams</w:t>
      </w:r>
    </w:p>
    <w:p w14:paraId="343FA9E4" w14:textId="77777777" w:rsidR="0014215C" w:rsidRDefault="00786513">
      <w:pPr>
        <w:pStyle w:val="Date"/>
      </w:pPr>
      <w:r>
        <w:t>2023-05-24</w:t>
      </w:r>
    </w:p>
    <w:p w14:paraId="343FA9E5" w14:textId="77777777" w:rsidR="0014215C" w:rsidRDefault="00786513">
      <w:pPr>
        <w:pStyle w:val="Heading1"/>
      </w:pPr>
      <w:bookmarkStart w:id="0" w:name="simple-linear-regression-and-correlation"/>
      <w:r>
        <w:t>Simple Linear Regression and Correlation</w:t>
      </w:r>
    </w:p>
    <w:p w14:paraId="343FA9E6" w14:textId="77777777" w:rsidR="0014215C" w:rsidRDefault="00786513">
      <w:pPr>
        <w:pStyle w:val="Heading4"/>
      </w:pPr>
      <w:bookmarkStart w:id="1" w:name="libraries-and-datasets-needed"/>
      <w:r>
        <w:t>Libraries and Datasets Needed</w:t>
      </w:r>
    </w:p>
    <w:p w14:paraId="343FA9E7" w14:textId="77777777" w:rsidR="0014215C" w:rsidRDefault="0078651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43FA9E8" w14:textId="77777777" w:rsidR="0014215C" w:rsidRDefault="00786513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</w:t>
      </w:r>
      <w:r>
        <w:rPr>
          <w:rStyle w:val="VerbatimChar"/>
        </w:rPr>
        <w:t>) to force all conflicts to become errors</w:t>
      </w:r>
    </w:p>
    <w:p w14:paraId="343FA9E9" w14:textId="77777777" w:rsidR="0014215C" w:rsidRDefault="0078651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343FA9EA" w14:textId="77777777" w:rsidR="0014215C" w:rsidRDefault="0078651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>## ✔ broom        1.0.4     ✔ rsample      1.1.1</w:t>
      </w:r>
      <w:r>
        <w:br/>
      </w:r>
      <w:r>
        <w:rPr>
          <w:rStyle w:val="VerbatimChar"/>
        </w:rPr>
        <w:t>## ✔ dials        1.2.0     ✔ tune         1.1.1</w:t>
      </w:r>
      <w:r>
        <w:br/>
      </w:r>
      <w:r>
        <w:rPr>
          <w:rStyle w:val="VerbatimChar"/>
        </w:rPr>
        <w:t xml:space="preserve">## ✔ infer  </w:t>
      </w:r>
      <w:r>
        <w:rPr>
          <w:rStyle w:val="VerbatimChar"/>
        </w:rPr>
        <w:t xml:space="preserve">      1.0.4     ✔ workflows    1.1.3</w:t>
      </w:r>
      <w:r>
        <w:br/>
      </w:r>
      <w:r>
        <w:rPr>
          <w:rStyle w:val="VerbatimChar"/>
        </w:rPr>
        <w:t>## ✔ modeldata    1.1.0     ✔ workflowsets 1.0.1</w:t>
      </w:r>
      <w:r>
        <w:br/>
      </w:r>
      <w:r>
        <w:rPr>
          <w:rStyle w:val="VerbatimChar"/>
        </w:rPr>
        <w:t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</w:t>
      </w:r>
      <w:r>
        <w:rPr>
          <w:rStyle w:val="VerbatimChar"/>
        </w:rPr>
        <w:t>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Learn how to get started at https://www.tidymodels.org/start/</w:t>
      </w:r>
    </w:p>
    <w:p w14:paraId="343FA9EB" w14:textId="77777777" w:rsidR="0014215C" w:rsidRDefault="0078651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ally)</w:t>
      </w:r>
    </w:p>
    <w:p w14:paraId="343FA9EC" w14:textId="77777777" w:rsidR="0014215C" w:rsidRDefault="00786513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343FA9ED" w14:textId="77777777" w:rsidR="0014215C" w:rsidRDefault="0078651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343FA9EE" w14:textId="77777777" w:rsidR="0014215C" w:rsidRDefault="00786513">
      <w:pPr>
        <w:pStyle w:val="SourceCode"/>
      </w:pPr>
      <w:r>
        <w:rPr>
          <w:rStyle w:val="VerbatimChar"/>
        </w:rPr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43FA9EF" w14:textId="77777777" w:rsidR="0014215C" w:rsidRDefault="00786513">
      <w:pPr>
        <w:pStyle w:val="SourceCode"/>
      </w:pPr>
      <w:r>
        <w:rPr>
          <w:rStyle w:val="NormalTok"/>
        </w:rPr>
        <w:t xml:space="preserve">air </w:t>
      </w:r>
      <w:r>
        <w:rPr>
          <w:rStyle w:val="OtherTok"/>
        </w:rPr>
        <w:t>=</w:t>
      </w:r>
      <w:r>
        <w:rPr>
          <w:rStyle w:val="NormalTok"/>
        </w:rPr>
        <w:t xml:space="preserve"> airquality</w:t>
      </w:r>
    </w:p>
    <w:p w14:paraId="343FA9F0" w14:textId="77777777" w:rsidR="0014215C" w:rsidRDefault="00786513">
      <w:pPr>
        <w:pStyle w:val="Heading3"/>
      </w:pPr>
      <w:bookmarkStart w:id="2" w:name="X3a19ab15210b5e3a6d9ba138ce7a78c40af80c8"/>
      <w:bookmarkEnd w:id="1"/>
      <w:r>
        <w:t>Question 1: How many rows are in the “air” dataframe?</w:t>
      </w:r>
    </w:p>
    <w:p w14:paraId="343FA9F1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153</w:t>
      </w:r>
    </w:p>
    <w:p w14:paraId="343FA9F2" w14:textId="77777777" w:rsidR="0014215C" w:rsidRDefault="00786513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air)</w:t>
      </w:r>
    </w:p>
    <w:p w14:paraId="343FA9F3" w14:textId="77777777" w:rsidR="0014215C" w:rsidRDefault="00786513">
      <w:pPr>
        <w:pStyle w:val="SourceCode"/>
      </w:pPr>
      <w:r>
        <w:rPr>
          <w:rStyle w:val="VerbatimChar"/>
        </w:rPr>
        <w:t>## [1] 153</w:t>
      </w:r>
    </w:p>
    <w:p w14:paraId="343FA9F4" w14:textId="77777777" w:rsidR="0014215C" w:rsidRDefault="00786513">
      <w:pPr>
        <w:pStyle w:val="Heading3"/>
      </w:pPr>
      <w:bookmarkStart w:id="3" w:name="X711f5ddefaa48daf03d7ccb682a3708cc4d23b9"/>
      <w:bookmarkEnd w:id="2"/>
      <w:r>
        <w:t>Question 2: How many columns are in the “air” datagrame?</w:t>
      </w:r>
    </w:p>
    <w:p w14:paraId="343FA9F5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6</w:t>
      </w:r>
    </w:p>
    <w:p w14:paraId="343FA9F6" w14:textId="77777777" w:rsidR="0014215C" w:rsidRDefault="00786513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air)</w:t>
      </w:r>
    </w:p>
    <w:p w14:paraId="343FA9F7" w14:textId="77777777" w:rsidR="0014215C" w:rsidRDefault="00786513">
      <w:pPr>
        <w:pStyle w:val="SourceCode"/>
      </w:pPr>
      <w:r>
        <w:rPr>
          <w:rStyle w:val="VerbatimChar"/>
        </w:rPr>
        <w:t>## [1] 6</w:t>
      </w:r>
    </w:p>
    <w:p w14:paraId="343FA9F8" w14:textId="77777777" w:rsidR="0014215C" w:rsidRDefault="00786513">
      <w:pPr>
        <w:pStyle w:val="Heading3"/>
      </w:pPr>
      <w:bookmarkStart w:id="4" w:name="X22c8737989926c99f6484a1d0fce10d4511d800"/>
      <w:bookmarkEnd w:id="3"/>
      <w:r>
        <w:t>Question 3: True/False: There is missing data in “Ozone” variable in the dataframe.</w:t>
      </w:r>
    </w:p>
    <w:p w14:paraId="343FA9F9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TRUE</w:t>
      </w:r>
    </w:p>
    <w:p w14:paraId="343FA9FA" w14:textId="77777777" w:rsidR="0014215C" w:rsidRDefault="0078651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>Ozone)</w:t>
      </w:r>
    </w:p>
    <w:p w14:paraId="343FA9FB" w14:textId="77777777" w:rsidR="0014215C" w:rsidRDefault="0078651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1.00   18.00   31.50   42.13   63.25  168.00      37</w:t>
      </w:r>
    </w:p>
    <w:p w14:paraId="343FA9FC" w14:textId="77777777" w:rsidR="0014215C" w:rsidRDefault="00786513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>Ozone)</w:t>
      </w:r>
    </w:p>
    <w:p w14:paraId="343FA9FD" w14:textId="77777777" w:rsidR="0014215C" w:rsidRDefault="00786513">
      <w:pPr>
        <w:pStyle w:val="SourceCode"/>
      </w:pPr>
      <w:r>
        <w:rPr>
          <w:rStyle w:val="VerbatimChar"/>
        </w:rPr>
        <w:t>##   [1] FALSE FALSE FALSE FALSE  TRUE FALSE FALSE FALSE FALSE  TRUE FALSE FALSE</w:t>
      </w:r>
      <w:r>
        <w:br/>
      </w:r>
      <w:r>
        <w:rPr>
          <w:rStyle w:val="VerbatimChar"/>
        </w:rPr>
        <w:t>##  [13] FALSE FALSE FALSE FALSE FALSE FALSE FALSE FALSE FALSE FALSE FALSE FALSE</w:t>
      </w:r>
      <w:r>
        <w:br/>
      </w:r>
      <w:r>
        <w:rPr>
          <w:rStyle w:val="VerbatimChar"/>
        </w:rPr>
        <w:t>##  [25]  TRUE  TRUE  TRUE FALSE FALSE FALSE FALSE  TRUE  TRUE  TRUE  TRUE  TRUE</w:t>
      </w:r>
      <w:r>
        <w:br/>
      </w:r>
      <w:r>
        <w:rPr>
          <w:rStyle w:val="VerbatimChar"/>
        </w:rPr>
        <w:t>##  [37]  TRUE FALSE  TRUE FALSE FALSE  TRUE  TRUE FALSE  TRUE  TRUE FALSE FALSE</w:t>
      </w:r>
      <w:r>
        <w:br/>
      </w:r>
      <w:r>
        <w:rPr>
          <w:rStyle w:val="VerbatimChar"/>
        </w:rPr>
        <w:t>##  [49] FALS</w:t>
      </w:r>
      <w:r>
        <w:rPr>
          <w:rStyle w:val="VerbatimChar"/>
        </w:rPr>
        <w:t>E FALSE FALSE  TRUE  TRUE  TRUE  TRUE  TRUE  TRUE  TRUE  TRUE  T</w:t>
      </w:r>
      <w:r>
        <w:rPr>
          <w:rStyle w:val="VerbatimChar"/>
        </w:rPr>
        <w:lastRenderedPageBreak/>
        <w:t>RUE</w:t>
      </w:r>
      <w:r>
        <w:br/>
      </w:r>
      <w:r>
        <w:rPr>
          <w:rStyle w:val="VerbatimChar"/>
        </w:rPr>
        <w:t>##  [61]  TRUE FALSE FALSE FALSE  TRUE FALSE FALSE FALSE FALSE FALSE FALSE  TRUE</w:t>
      </w:r>
      <w:r>
        <w:br/>
      </w:r>
      <w:r>
        <w:rPr>
          <w:rStyle w:val="VerbatimChar"/>
        </w:rPr>
        <w:t>##  [73] FALSE FALSE  TRUE FALSE FALSE FALSE FALSE FALSE FALSE FALSE  TRUE  TRUE</w:t>
      </w:r>
      <w:r>
        <w:br/>
      </w:r>
      <w:r>
        <w:rPr>
          <w:rStyle w:val="VerbatimChar"/>
        </w:rPr>
        <w:t>##  [85] FALSE FALSE FALSE</w:t>
      </w:r>
      <w:r>
        <w:rPr>
          <w:rStyle w:val="VerbatimChar"/>
        </w:rPr>
        <w:t xml:space="preserve"> FALSE FALSE FALSE FALSE FALSE FALSE FALSE FALSE FALSE</w:t>
      </w:r>
      <w:r>
        <w:br/>
      </w:r>
      <w:r>
        <w:rPr>
          <w:rStyle w:val="VerbatimChar"/>
        </w:rPr>
        <w:t>##  [97] FALSE FALSE FALSE FALSE FALSE  TRUE  TRUE FALSE FALSE FALSE  TRUE FALSE</w:t>
      </w:r>
      <w:r>
        <w:br/>
      </w:r>
      <w:r>
        <w:rPr>
          <w:rStyle w:val="VerbatimChar"/>
        </w:rPr>
        <w:t>## [109] FALSE FALSE FALSE FALSE FALSE FALSE  TRUE FALSE FALSE FALSE  TRUE FALSE</w:t>
      </w:r>
      <w:r>
        <w:br/>
      </w:r>
      <w:r>
        <w:rPr>
          <w:rStyle w:val="VerbatimChar"/>
        </w:rPr>
        <w:t xml:space="preserve">## [121] FALSE FALSE FALSE FALSE FALSE </w:t>
      </w:r>
      <w:r>
        <w:rPr>
          <w:rStyle w:val="VerbatimChar"/>
        </w:rPr>
        <w:t>FALSE FALSE FALSE FALSE FALSE FALSE FALSE</w:t>
      </w:r>
      <w:r>
        <w:br/>
      </w:r>
      <w:r>
        <w:rPr>
          <w:rStyle w:val="VerbatimChar"/>
        </w:rPr>
        <w:t>## [133] FALSE FALSE FALSE FALSE FALSE FALSE FALSE FALSE FALSE FALSE FALSE FALSE</w:t>
      </w:r>
      <w:r>
        <w:br/>
      </w:r>
      <w:r>
        <w:rPr>
          <w:rStyle w:val="VerbatimChar"/>
        </w:rPr>
        <w:t>## [145] FALSE FALSE FALSE FALSE FALSE  TRUE FALSE FALSE FALSE</w:t>
      </w:r>
    </w:p>
    <w:p w14:paraId="343FA9FE" w14:textId="77777777" w:rsidR="0014215C" w:rsidRDefault="00786513">
      <w:pPr>
        <w:pStyle w:val="Heading3"/>
      </w:pPr>
      <w:bookmarkStart w:id="5" w:name="X34c212390aedfe126e5a179d86d751f1e192e8f"/>
      <w:bookmarkEnd w:id="4"/>
      <w:r>
        <w:t>Question 4: Which variable is the most likely to be the response (Y) v</w:t>
      </w:r>
      <w:r>
        <w:t>ariable?</w:t>
      </w:r>
    </w:p>
    <w:p w14:paraId="343FA9FF" w14:textId="77777777" w:rsidR="0014215C" w:rsidRDefault="00786513">
      <w:pPr>
        <w:pStyle w:val="Heading3"/>
      </w:pPr>
      <w:bookmarkStart w:id="6" w:name="a.-ozone"/>
      <w:bookmarkEnd w:id="5"/>
      <w:r>
        <w:t>A. Ozone</w:t>
      </w:r>
    </w:p>
    <w:p w14:paraId="343FAA00" w14:textId="77777777" w:rsidR="0014215C" w:rsidRDefault="00786513">
      <w:pPr>
        <w:pStyle w:val="Heading3"/>
      </w:pPr>
      <w:bookmarkStart w:id="7" w:name="b.-solar.r"/>
      <w:bookmarkEnd w:id="6"/>
      <w:r>
        <w:t>B. Solar.R</w:t>
      </w:r>
    </w:p>
    <w:p w14:paraId="343FAA01" w14:textId="77777777" w:rsidR="0014215C" w:rsidRDefault="00786513">
      <w:pPr>
        <w:pStyle w:val="Heading3"/>
      </w:pPr>
      <w:bookmarkStart w:id="8" w:name="c.-wind"/>
      <w:bookmarkEnd w:id="7"/>
      <w:r>
        <w:t>C. Wind</w:t>
      </w:r>
    </w:p>
    <w:p w14:paraId="343FAA02" w14:textId="77777777" w:rsidR="0014215C" w:rsidRDefault="00786513">
      <w:pPr>
        <w:pStyle w:val="Heading3"/>
      </w:pPr>
      <w:bookmarkStart w:id="9" w:name="d.-temp"/>
      <w:bookmarkEnd w:id="8"/>
      <w:r>
        <w:t>D. Temp</w:t>
      </w:r>
    </w:p>
    <w:p w14:paraId="343FAA03" w14:textId="77777777" w:rsidR="0014215C" w:rsidRDefault="00786513">
      <w:pPr>
        <w:pStyle w:val="Heading3"/>
      </w:pPr>
      <w:bookmarkStart w:id="10" w:name="e.-month"/>
      <w:bookmarkEnd w:id="9"/>
      <w:r>
        <w:t>E. Month</w:t>
      </w:r>
    </w:p>
    <w:p w14:paraId="343FAA04" w14:textId="77777777" w:rsidR="0014215C" w:rsidRDefault="00786513">
      <w:pPr>
        <w:pStyle w:val="Heading3"/>
      </w:pPr>
      <w:bookmarkStart w:id="11" w:name="f.-day"/>
      <w:bookmarkEnd w:id="10"/>
      <w:r>
        <w:t>F. Day</w:t>
      </w:r>
    </w:p>
    <w:p w14:paraId="343FAA05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D. Temp</w:t>
      </w:r>
    </w:p>
    <w:p w14:paraId="343FAA06" w14:textId="77777777" w:rsidR="0014215C" w:rsidRDefault="00786513">
      <w:pPr>
        <w:pStyle w:val="Heading3"/>
      </w:pPr>
      <w:bookmarkStart w:id="12" w:name="cleaning-up-the-data."/>
      <w:bookmarkEnd w:id="11"/>
      <w:r>
        <w:t>Cleaning up the data.</w:t>
      </w:r>
    </w:p>
    <w:p w14:paraId="343FAA07" w14:textId="77777777" w:rsidR="0014215C" w:rsidRDefault="00786513">
      <w:pPr>
        <w:pStyle w:val="SourceCode"/>
      </w:pPr>
      <w:r>
        <w:rPr>
          <w:rStyle w:val="NormalTok"/>
        </w:rPr>
        <w:t xml:space="preserve">air2 </w:t>
      </w:r>
      <w:r>
        <w:rPr>
          <w:rStyle w:val="OtherTok"/>
        </w:rPr>
        <w:t>=</w:t>
      </w:r>
      <w:r>
        <w:rPr>
          <w:rStyle w:val="NormalTok"/>
        </w:rPr>
        <w:t xml:space="preserve"> ai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)</w:t>
      </w:r>
    </w:p>
    <w:p w14:paraId="343FAA08" w14:textId="77777777" w:rsidR="0014215C" w:rsidRDefault="00786513">
      <w:pPr>
        <w:pStyle w:val="Heading3"/>
      </w:pPr>
      <w:bookmarkStart w:id="13" w:name="X775e5e101c4d24740a5009998123de389009b45"/>
      <w:bookmarkEnd w:id="12"/>
      <w:r>
        <w:t>Question 5: How many rows in this new (air2) data frame?</w:t>
      </w:r>
    </w:p>
    <w:p w14:paraId="343FAA09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111</w:t>
      </w:r>
    </w:p>
    <w:p w14:paraId="343FAA0A" w14:textId="77777777" w:rsidR="0014215C" w:rsidRDefault="00786513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air2)</w:t>
      </w:r>
    </w:p>
    <w:p w14:paraId="343FAA0B" w14:textId="77777777" w:rsidR="0014215C" w:rsidRDefault="00786513">
      <w:pPr>
        <w:pStyle w:val="SourceCode"/>
      </w:pPr>
      <w:r>
        <w:rPr>
          <w:rStyle w:val="VerbatimChar"/>
        </w:rPr>
        <w:t>## [1] 111</w:t>
      </w:r>
    </w:p>
    <w:p w14:paraId="343FAA0C" w14:textId="77777777" w:rsidR="0014215C" w:rsidRDefault="00786513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air2)</w:t>
      </w:r>
    </w:p>
    <w:p w14:paraId="343FAA0D" w14:textId="77777777" w:rsidR="0014215C" w:rsidRDefault="00786513">
      <w:pPr>
        <w:pStyle w:val="SourceCode"/>
      </w:pPr>
      <w:r>
        <w:rPr>
          <w:rStyle w:val="VerbatimChar"/>
        </w:rPr>
        <w:t>## [1] 6</w:t>
      </w:r>
    </w:p>
    <w:p w14:paraId="343FAA0E" w14:textId="77777777" w:rsidR="0014215C" w:rsidRDefault="00786513">
      <w:pPr>
        <w:pStyle w:val="Heading3"/>
      </w:pPr>
      <w:bookmarkStart w:id="14" w:name="X58ff2d0d30e6f5093604c0193447470392ffd8c"/>
      <w:bookmarkEnd w:id="13"/>
      <w:r>
        <w:t>Question 6: How many columns remain in this new (air2) data frame?</w:t>
      </w:r>
    </w:p>
    <w:p w14:paraId="343FAA0F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6</w:t>
      </w:r>
    </w:p>
    <w:p w14:paraId="343FAA10" w14:textId="77777777" w:rsidR="0014215C" w:rsidRDefault="00786513">
      <w:pPr>
        <w:pStyle w:val="Heading3"/>
      </w:pPr>
      <w:bookmarkStart w:id="15" w:name="X16c1ce16052c5091f402b3d26d75929d21acfc8"/>
      <w:bookmarkEnd w:id="14"/>
      <w:r>
        <w:lastRenderedPageBreak/>
        <w:t>Use the “ggpairs” function to develop a visualization of the relationships in this dataset and to show correlation values for the combinations of variables. Then use the “ggcorr” functi</w:t>
      </w:r>
      <w:r>
        <w:t>on to develop a correlation matrix for the variables. Hint: Use “label = TRUE” in the “ggcorr” function to show the correlation values.</w:t>
      </w:r>
    </w:p>
    <w:p w14:paraId="343FAA11" w14:textId="77777777" w:rsidR="0014215C" w:rsidRDefault="00786513">
      <w:pPr>
        <w:pStyle w:val="Heading3"/>
      </w:pPr>
      <w:bookmarkStart w:id="16" w:name="Xc962355b0b12028e5fe993c1e2e7d719c65b1c5"/>
      <w:bookmarkEnd w:id="15"/>
      <w:r>
        <w:t>Question 7: Which variable is the most strongly correlated with the “Ozone” variable?</w:t>
      </w:r>
    </w:p>
    <w:p w14:paraId="343FAA12" w14:textId="77777777" w:rsidR="0014215C" w:rsidRDefault="00786513">
      <w:pPr>
        <w:pStyle w:val="Heading3"/>
      </w:pPr>
      <w:bookmarkStart w:id="17" w:name="a.-solar.r"/>
      <w:bookmarkEnd w:id="16"/>
      <w:r>
        <w:t>A. Solar.R</w:t>
      </w:r>
    </w:p>
    <w:p w14:paraId="343FAA13" w14:textId="77777777" w:rsidR="0014215C" w:rsidRDefault="00786513">
      <w:pPr>
        <w:pStyle w:val="Heading3"/>
      </w:pPr>
      <w:bookmarkStart w:id="18" w:name="b.-wind"/>
      <w:bookmarkEnd w:id="17"/>
      <w:r>
        <w:t>B. Wind</w:t>
      </w:r>
    </w:p>
    <w:p w14:paraId="343FAA14" w14:textId="77777777" w:rsidR="0014215C" w:rsidRDefault="00786513">
      <w:pPr>
        <w:pStyle w:val="Heading3"/>
      </w:pPr>
      <w:bookmarkStart w:id="19" w:name="c.-temp"/>
      <w:bookmarkEnd w:id="18"/>
      <w:r>
        <w:t>C. Temp</w:t>
      </w:r>
    </w:p>
    <w:p w14:paraId="343FAA15" w14:textId="77777777" w:rsidR="0014215C" w:rsidRDefault="00786513">
      <w:pPr>
        <w:pStyle w:val="Heading3"/>
      </w:pPr>
      <w:bookmarkStart w:id="20" w:name="d.-month"/>
      <w:bookmarkEnd w:id="19"/>
      <w:r>
        <w:t>D. Mont</w:t>
      </w:r>
      <w:r>
        <w:t>h</w:t>
      </w:r>
    </w:p>
    <w:p w14:paraId="343FAA16" w14:textId="77777777" w:rsidR="0014215C" w:rsidRDefault="00786513">
      <w:pPr>
        <w:pStyle w:val="Heading3"/>
      </w:pPr>
      <w:bookmarkStart w:id="21" w:name="e.-day"/>
      <w:bookmarkEnd w:id="20"/>
      <w:r>
        <w:t>E. Day</w:t>
      </w:r>
    </w:p>
    <w:p w14:paraId="343FAA17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C. Temp</w:t>
      </w:r>
    </w:p>
    <w:p w14:paraId="343FAA18" w14:textId="77777777" w:rsidR="0014215C" w:rsidRDefault="00786513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air2)</w:t>
      </w:r>
    </w:p>
    <w:p w14:paraId="343FAA19" w14:textId="77777777" w:rsidR="0014215C" w:rsidRDefault="00786513">
      <w:pPr>
        <w:pStyle w:val="FirstParagraph"/>
      </w:pPr>
      <w:r>
        <w:rPr>
          <w:noProof/>
        </w:rPr>
        <w:drawing>
          <wp:inline distT="0" distB="0" distL="0" distR="0" wp14:anchorId="343FAA4B" wp14:editId="343FAA4C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Mod2_Quiz_LinearRegress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FAA1A" w14:textId="77777777" w:rsidR="0014215C" w:rsidRDefault="00786513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 xml:space="preserve">(air2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43FAA1B" w14:textId="77777777" w:rsidR="0014215C" w:rsidRDefault="00786513">
      <w:pPr>
        <w:pStyle w:val="FirstParagraph"/>
      </w:pPr>
      <w:r>
        <w:rPr>
          <w:noProof/>
        </w:rPr>
        <w:lastRenderedPageBreak/>
        <w:drawing>
          <wp:inline distT="0" distB="0" distL="0" distR="0" wp14:anchorId="343FAA4D" wp14:editId="343FAA4E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od2_Quiz_LinearRegress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Question 8: Which variable is least strongly correlated with the “Ozone” variable? ### A. Solar.R ### B. Wind ### C. Temp ### D. Month ### E. Day ##</w:t>
      </w:r>
      <w:r>
        <w:rPr>
          <w:b/>
          <w:bCs/>
        </w:rPr>
        <w:t>E. Day</w:t>
      </w:r>
    </w:p>
    <w:p w14:paraId="343FAA1C" w14:textId="77777777" w:rsidR="0014215C" w:rsidRDefault="00786513">
      <w:pPr>
        <w:pStyle w:val="Heading3"/>
      </w:pPr>
      <w:bookmarkStart w:id="22" w:name="X450ea98bbf040156f3dbeec57cbc31b1aa35c31"/>
      <w:bookmarkEnd w:id="21"/>
      <w:r>
        <w:t xml:space="preserve">Question 9: Plot “Temp” </w:t>
      </w:r>
      <w:r>
        <w:t>(x axis) versus “Ozone (y axis) using the”ggplot” function. Choose an appropriate chart type. Which statement best describes the relationship between “Temp” and “Ozone”?</w:t>
      </w:r>
    </w:p>
    <w:p w14:paraId="343FAA1D" w14:textId="77777777" w:rsidR="0014215C" w:rsidRDefault="00786513">
      <w:pPr>
        <w:pStyle w:val="Heading3"/>
      </w:pPr>
      <w:bookmarkStart w:id="23" w:name="a.-as-temp-increases-ozone-decreases"/>
      <w:bookmarkEnd w:id="22"/>
      <w:r>
        <w:t>A. As Temp increases, Ozone decreases</w:t>
      </w:r>
    </w:p>
    <w:p w14:paraId="343FAA1E" w14:textId="77777777" w:rsidR="0014215C" w:rsidRDefault="00786513">
      <w:pPr>
        <w:pStyle w:val="Heading3"/>
      </w:pPr>
      <w:bookmarkStart w:id="24" w:name="Xe2874ff53ec198a7d8000377b93ef9ab8a7bc07"/>
      <w:bookmarkEnd w:id="23"/>
      <w:r>
        <w:t>B. As Temp increases there is no noticeable chan</w:t>
      </w:r>
      <w:r>
        <w:t>ge in Ozone</w:t>
      </w:r>
    </w:p>
    <w:p w14:paraId="343FAA1F" w14:textId="77777777" w:rsidR="0014215C" w:rsidRDefault="00786513">
      <w:pPr>
        <w:pStyle w:val="Heading3"/>
      </w:pPr>
      <w:bookmarkStart w:id="25" w:name="c.-as-temp-increases-ozone-increase"/>
      <w:bookmarkEnd w:id="24"/>
      <w:r>
        <w:t>C. As Temp increases, Ozone increase</w:t>
      </w:r>
    </w:p>
    <w:p w14:paraId="343FAA20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C. As Temp increases, Ozone increases</w:t>
      </w:r>
    </w:p>
    <w:p w14:paraId="343FAA21" w14:textId="77777777" w:rsidR="0014215C" w:rsidRDefault="0078651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ir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mp, </w:t>
      </w:r>
      <w:r>
        <w:rPr>
          <w:rStyle w:val="AttributeTok"/>
        </w:rPr>
        <w:t>y =</w:t>
      </w:r>
      <w:r>
        <w:rPr>
          <w:rStyle w:val="NormalTok"/>
        </w:rPr>
        <w:t xml:space="preserve"> Ozon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)</w:t>
      </w:r>
    </w:p>
    <w:p w14:paraId="343FAA22" w14:textId="77777777" w:rsidR="0014215C" w:rsidRDefault="00786513">
      <w:pPr>
        <w:pStyle w:val="SourceCode"/>
      </w:pPr>
      <w:r>
        <w:rPr>
          <w:rStyle w:val="VerbatimChar"/>
        </w:rPr>
        <w:t>## `geom_smooth()` using formula = 'y ~ x'</w:t>
      </w:r>
    </w:p>
    <w:p w14:paraId="343FAA23" w14:textId="77777777" w:rsidR="0014215C" w:rsidRDefault="00786513">
      <w:pPr>
        <w:pStyle w:val="FirstParagraph"/>
      </w:pPr>
      <w:r>
        <w:rPr>
          <w:noProof/>
        </w:rPr>
        <w:lastRenderedPageBreak/>
        <w:drawing>
          <wp:inline distT="0" distB="0" distL="0" distR="0" wp14:anchorId="343FAA4F" wp14:editId="343FAA5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od2_Quiz_Linear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FAA24" w14:textId="77777777" w:rsidR="0014215C" w:rsidRDefault="00786513">
      <w:pPr>
        <w:pStyle w:val="Heading3"/>
      </w:pPr>
      <w:bookmarkStart w:id="26" w:name="X6dbb50143c1efcf0b4fff6557c3453a9d586283"/>
      <w:bookmarkEnd w:id="25"/>
      <w:r>
        <w:t>Use Tidymodels to create a linear regression model using “Temp” to predict “Ozone”. You miss wish to callyour model fit “lm_fit”.</w:t>
      </w:r>
    </w:p>
    <w:p w14:paraId="343FAA25" w14:textId="77777777" w:rsidR="0014215C" w:rsidRDefault="00786513">
      <w:pPr>
        <w:pStyle w:val="SourceCode"/>
      </w:pPr>
      <w:r>
        <w:rPr>
          <w:rStyle w:val="NormalTok"/>
        </w:rPr>
        <w:t xml:space="preserve">O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Ozone </w:t>
      </w:r>
      <w:r>
        <w:rPr>
          <w:rStyle w:val="SpecialCharTok"/>
        </w:rPr>
        <w:t>~</w:t>
      </w:r>
      <w:r>
        <w:rPr>
          <w:rStyle w:val="NormalTok"/>
        </w:rPr>
        <w:t xml:space="preserve"> Temp, air2)</w:t>
      </w:r>
      <w:r>
        <w:br/>
      </w:r>
      <w:r>
        <w:rPr>
          <w:rStyle w:val="NormalTok"/>
        </w:rPr>
        <w:t>OT2</w:t>
      </w:r>
    </w:p>
    <w:p w14:paraId="343FAA26" w14:textId="77777777" w:rsidR="0014215C" w:rsidRDefault="00786513">
      <w:pPr>
        <w:pStyle w:val="SourceCode"/>
      </w:pPr>
      <w:r>
        <w:rPr>
          <w:rStyle w:val="VerbatimChar"/>
        </w:rPr>
        <w:t xml:space="preserve">## </w:t>
      </w:r>
    </w:p>
    <w:p w14:paraId="343FAA27" w14:textId="77777777" w:rsidR="0014215C" w:rsidRDefault="00786513">
      <w:pPr>
        <w:pStyle w:val="SourceCode"/>
      </w:pPr>
      <w:r>
        <w:rPr>
          <w:rStyle w:val="VerbatimChar"/>
        </w:rPr>
        <w:t>## ── Recipe ──────────────────────────────────────────────────────────────────────</w:t>
      </w:r>
    </w:p>
    <w:p w14:paraId="343FAA28" w14:textId="77777777" w:rsidR="0014215C" w:rsidRDefault="0078651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</w:p>
    <w:p w14:paraId="343FAA29" w14:textId="77777777" w:rsidR="0014215C" w:rsidRDefault="00786513">
      <w:pPr>
        <w:pStyle w:val="SourceCode"/>
      </w:pPr>
      <w:r>
        <w:rPr>
          <w:rStyle w:val="VerbatimChar"/>
        </w:rPr>
        <w:t>## ── Inputs</w:t>
      </w:r>
    </w:p>
    <w:p w14:paraId="343FAA2A" w14:textId="77777777" w:rsidR="0014215C" w:rsidRDefault="00786513">
      <w:pPr>
        <w:pStyle w:val="SourceCode"/>
      </w:pPr>
      <w:r>
        <w:rPr>
          <w:rStyle w:val="VerbatimChar"/>
        </w:rPr>
        <w:t>## Number of variables by role</w:t>
      </w:r>
    </w:p>
    <w:p w14:paraId="343FAA2B" w14:textId="77777777" w:rsidR="0014215C" w:rsidRDefault="00786513">
      <w:pPr>
        <w:pStyle w:val="SourceCode"/>
      </w:pPr>
      <w:r>
        <w:rPr>
          <w:rStyle w:val="VerbatimChar"/>
        </w:rPr>
        <w:t>## outcome:   1</w:t>
      </w:r>
      <w:r>
        <w:br/>
      </w:r>
      <w:r>
        <w:rPr>
          <w:rStyle w:val="VerbatimChar"/>
        </w:rPr>
        <w:t>## predictor: 1</w:t>
      </w:r>
    </w:p>
    <w:p w14:paraId="343FAA2C" w14:textId="77777777" w:rsidR="0014215C" w:rsidRDefault="00786513"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model</w:t>
      </w:r>
    </w:p>
    <w:p w14:paraId="343FAA2D" w14:textId="77777777" w:rsidR="0014215C" w:rsidRDefault="00786513">
      <w:pPr>
        <w:pStyle w:val="SourceCode"/>
      </w:pPr>
      <w:r>
        <w:rPr>
          <w:rStyle w:val="VerbatimChar"/>
        </w:rPr>
        <w:t>## Linear Regression Model Specification (regress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lm</w:t>
      </w:r>
    </w:p>
    <w:p w14:paraId="343FAA2E" w14:textId="77777777" w:rsidR="0014215C" w:rsidRDefault="00786513">
      <w:pPr>
        <w:pStyle w:val="SourceCode"/>
      </w:pPr>
      <w:r>
        <w:rPr>
          <w:rStyle w:val="NormalTok"/>
        </w:rPr>
        <w:lastRenderedPageBreak/>
        <w:t xml:space="preserve">lm_workflow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OT2)</w:t>
      </w:r>
      <w:r>
        <w:br/>
      </w:r>
      <w:r>
        <w:rPr>
          <w:rStyle w:val="NormalTok"/>
        </w:rPr>
        <w:t>lm_workflow</w:t>
      </w:r>
    </w:p>
    <w:p w14:paraId="343FAA2F" w14:textId="77777777" w:rsidR="0014215C" w:rsidRDefault="00786513">
      <w:pPr>
        <w:pStyle w:val="SourceCode"/>
      </w:pPr>
      <w:r>
        <w:rPr>
          <w:rStyle w:val="VerbatimChar"/>
        </w:rPr>
        <w:t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linear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Preprocessor 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</w:t>
      </w:r>
      <w:r>
        <w:br/>
      </w:r>
      <w:r>
        <w:rPr>
          <w:rStyle w:val="VerbatimChar"/>
        </w:rPr>
        <w:t>## 0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Linear Regression Model Specification (regress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lm</w:t>
      </w:r>
    </w:p>
    <w:p w14:paraId="343FAA30" w14:textId="77777777" w:rsidR="0014215C" w:rsidRDefault="00786513">
      <w:pPr>
        <w:pStyle w:val="SourceCode"/>
      </w:pP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orkflow, air2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343FAA31" w14:textId="77777777" w:rsidR="0014215C" w:rsidRDefault="00786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</w:t>
      </w:r>
      <w:r>
        <w:rPr>
          <w:rStyle w:val="VerbatimChar"/>
        </w:rPr>
        <w:t>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14:paraId="343FAA32" w14:textId="77777777" w:rsidR="0014215C" w:rsidRDefault="0078651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343FAA33" w14:textId="77777777" w:rsidR="0014215C" w:rsidRDefault="00786513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.964787    2.913433</w:t>
      </w:r>
    </w:p>
    <w:p w14:paraId="343FAA34" w14:textId="77777777" w:rsidR="0014215C" w:rsidRDefault="00786513">
      <w:pPr>
        <w:pStyle w:val="SourceCode"/>
      </w:pPr>
      <w:r>
        <w:rPr>
          <w:rStyle w:val="NormalTok"/>
        </w:rPr>
        <w:lastRenderedPageBreak/>
        <w:t xml:space="preserve">test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emp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m_fit, testdata)</w:t>
      </w:r>
    </w:p>
    <w:p w14:paraId="343FAA35" w14:textId="77777777" w:rsidR="0014215C" w:rsidRDefault="00786513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.pred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 47.5</w:t>
      </w:r>
    </w:p>
    <w:p w14:paraId="343FAA36" w14:textId="77777777" w:rsidR="0014215C" w:rsidRDefault="00786513">
      <w:pPr>
        <w:pStyle w:val="Heading3"/>
      </w:pPr>
      <w:bookmarkStart w:id="27" w:name="X31e9edd3c2322ee67bdbf66f9f5097b49316ed8"/>
      <w:bookmarkEnd w:id="26"/>
      <w:r>
        <w:t>Question 10: What is the slope of this regression model (to four decimal places)?</w:t>
      </w:r>
    </w:p>
    <w:p w14:paraId="343FAA37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2.4391</w:t>
      </w:r>
    </w:p>
    <w:p w14:paraId="343FAA38" w14:textId="77777777" w:rsidR="0014215C" w:rsidRDefault="00786513">
      <w:pPr>
        <w:pStyle w:val="Heading3"/>
      </w:pPr>
      <w:bookmarkStart w:id="28" w:name="Xfd4598b25332fd80360199c5e1b476611ef09d8"/>
      <w:bookmarkEnd w:id="27"/>
      <w:r>
        <w:t>Question 11: What is the R-squared value of this model (not Adjusted R-squared) (to three decimal places)?</w:t>
      </w:r>
    </w:p>
    <w:p w14:paraId="343FAA39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0.488</w:t>
      </w:r>
    </w:p>
    <w:p w14:paraId="343FAA3A" w14:textId="77777777" w:rsidR="0014215C" w:rsidRDefault="00786513">
      <w:pPr>
        <w:pStyle w:val="Heading3"/>
      </w:pPr>
      <w:bookmarkStart w:id="29" w:name="X460a26c6514a1c14d57518c7bea18cace92cfc8"/>
      <w:bookmarkEnd w:id="28"/>
      <w:r>
        <w:t>Question 12: Is the “Temp” variables significant in the model?</w:t>
      </w:r>
    </w:p>
    <w:p w14:paraId="343FAA3B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Yes, Temp is significant</w:t>
      </w:r>
    </w:p>
    <w:p w14:paraId="343FAA3C" w14:textId="77777777" w:rsidR="0014215C" w:rsidRDefault="00786513">
      <w:pPr>
        <w:pStyle w:val="Heading3"/>
      </w:pPr>
      <w:bookmarkStart w:id="30" w:name="X22ea55136965efb42c5c48cbc8de0b69a01ba1b"/>
      <w:bookmarkEnd w:id="29"/>
      <w:r>
        <w:t>Use the code below to generate 95% confidence inter</w:t>
      </w:r>
      <w:r>
        <w:t>vals for the coefficients. Note that you may need to change “lm_fit” to the name of your model fit if you used a different name.</w:t>
      </w:r>
    </w:p>
    <w:p w14:paraId="343FAA3D" w14:textId="77777777" w:rsidR="0014215C" w:rsidRDefault="00786513">
      <w:pPr>
        <w:pStyle w:val="Heading4"/>
      </w:pPr>
      <w:bookmarkStart w:id="31" w:name="confintlm_fitfitfitfit"/>
      <w:r>
        <w:t>confint(lm_fit</w:t>
      </w:r>
      <m:oMath>
        <m:r>
          <w:rPr>
            <w:rFonts w:ascii="Cambria Math" w:hAnsi="Cambria Math"/>
          </w:rPr>
          <m:t>fit</m:t>
        </m:r>
      </m:oMath>
      <w:r>
        <w:t>fit$fit)</w:t>
      </w:r>
    </w:p>
    <w:p w14:paraId="343FAA3E" w14:textId="77777777" w:rsidR="0014215C" w:rsidRDefault="00786513">
      <w:pPr>
        <w:pStyle w:val="Heading3"/>
      </w:pPr>
      <w:bookmarkStart w:id="32" w:name="X2e20d60d959eb2b13397efbac7f53f3654891c5"/>
      <w:bookmarkEnd w:id="31"/>
      <w:bookmarkEnd w:id="30"/>
      <w:r>
        <w:t>Question 13: True/False: A 95% confidence interval for the slope coefficient does not contain zero</w:t>
      </w:r>
      <w:r>
        <w:t>.</w:t>
      </w:r>
    </w:p>
    <w:p w14:paraId="343FAA3F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TRUE</w:t>
      </w:r>
    </w:p>
    <w:p w14:paraId="343FAA40" w14:textId="77777777" w:rsidR="0014215C" w:rsidRDefault="00786513">
      <w:pPr>
        <w:pStyle w:val="Heading3"/>
      </w:pPr>
      <w:bookmarkStart w:id="33" w:name="X53ed1c0c52043e25376cce712eea0d558183126"/>
      <w:bookmarkEnd w:id="32"/>
      <w:r>
        <w:t>Question 14: Using your linear regression model with “Temp” to predict “Ozone”, what is the predicted “Ozone” value when “Temp” is equal to 80 (to two decimal places)?</w:t>
      </w:r>
    </w:p>
    <w:p w14:paraId="343FAA41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47.5</w:t>
      </w:r>
    </w:p>
    <w:p w14:paraId="343FAA42" w14:textId="77777777" w:rsidR="0014215C" w:rsidRDefault="00786513">
      <w:pPr>
        <w:pStyle w:val="Heading3"/>
      </w:pPr>
      <w:bookmarkStart w:id="34" w:name="X9c56b5052ff36bd37d05ec3754274a1bcf23066"/>
      <w:bookmarkEnd w:id="33"/>
      <w:r>
        <w:t>Perform appropriate model diagnostics to verify whether or not the model</w:t>
      </w:r>
      <w:r>
        <w:t xml:space="preserve"> appears to meet the four linear regression model assumptions.</w:t>
      </w:r>
    </w:p>
    <w:p w14:paraId="343FAA43" w14:textId="77777777" w:rsidR="0014215C" w:rsidRDefault="00786513">
      <w:pPr>
        <w:pStyle w:val="Heading3"/>
      </w:pPr>
      <w:bookmarkStart w:id="35" w:name="X4686aedd02530e8bd42bb1618ace8587b432592"/>
      <w:bookmarkEnd w:id="34"/>
      <w:r>
        <w:t>Question 15: True/False: There is no evidence of non-independent (autocorrelated) residuals.</w:t>
      </w:r>
    </w:p>
    <w:p w14:paraId="343FAA44" w14:textId="77777777" w:rsidR="0014215C" w:rsidRDefault="00786513">
      <w:pPr>
        <w:pStyle w:val="FirstParagraph"/>
      </w:pPr>
      <w:r>
        <w:t>##</w:t>
      </w:r>
      <w:r>
        <w:rPr>
          <w:b/>
          <w:bCs/>
        </w:rPr>
        <w:t>True</w:t>
      </w:r>
    </w:p>
    <w:p w14:paraId="343FAA45" w14:textId="77777777" w:rsidR="0014215C" w:rsidRDefault="00786513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ir2</w:t>
      </w:r>
      <w:r>
        <w:rPr>
          <w:rStyle w:val="SpecialCharTok"/>
        </w:rPr>
        <w:t>$</w:t>
      </w:r>
      <w:r>
        <w:rPr>
          <w:rStyle w:val="NormalTok"/>
        </w:rPr>
        <w:t>Temp)</w:t>
      </w:r>
    </w:p>
    <w:p w14:paraId="343FAA46" w14:textId="77777777" w:rsidR="0014215C" w:rsidRDefault="00786513">
      <w:pPr>
        <w:pStyle w:val="FirstParagraph"/>
      </w:pPr>
      <w:r>
        <w:rPr>
          <w:noProof/>
        </w:rPr>
        <w:lastRenderedPageBreak/>
        <w:drawing>
          <wp:inline distT="0" distB="0" distL="0" distR="0" wp14:anchorId="343FAA51" wp14:editId="343FAA52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Mod2_Quiz_Linear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FAA47" w14:textId="77777777" w:rsidR="0014215C" w:rsidRDefault="0078651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Ozone </w:t>
      </w:r>
      <w:r>
        <w:rPr>
          <w:rStyle w:val="SpecialCharTok"/>
        </w:rPr>
        <w:t>~</w:t>
      </w:r>
      <w:r>
        <w:rPr>
          <w:rStyle w:val="NormalTok"/>
        </w:rPr>
        <w:t xml:space="preserve"> Temp, air2)</w:t>
      </w:r>
    </w:p>
    <w:p w14:paraId="343FAA48" w14:textId="77777777" w:rsidR="0014215C" w:rsidRDefault="00786513">
      <w:pPr>
        <w:pStyle w:val="FirstParagraph"/>
      </w:pPr>
      <w:r>
        <w:rPr>
          <w:noProof/>
        </w:rPr>
        <w:drawing>
          <wp:inline distT="0" distB="0" distL="0" distR="0" wp14:anchorId="343FAA53" wp14:editId="343FAA54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Mod2_Quiz_LinearRegress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FAA49" w14:textId="77777777" w:rsidR="0014215C" w:rsidRDefault="00786513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air2</w:t>
      </w:r>
      <w:r>
        <w:rPr>
          <w:rStyle w:val="SpecialCharTok"/>
        </w:rPr>
        <w:t>$</w:t>
      </w:r>
      <w:r>
        <w:rPr>
          <w:rStyle w:val="NormalTok"/>
        </w:rPr>
        <w:t>Ozone, air2</w:t>
      </w:r>
      <w:r>
        <w:rPr>
          <w:rStyle w:val="SpecialCharTok"/>
        </w:rPr>
        <w:t>$</w:t>
      </w:r>
      <w:r>
        <w:rPr>
          <w:rStyle w:val="NormalTok"/>
        </w:rPr>
        <w:t>Temp)</w:t>
      </w:r>
    </w:p>
    <w:p w14:paraId="343FAA4A" w14:textId="77777777" w:rsidR="0014215C" w:rsidRDefault="00786513">
      <w:pPr>
        <w:pStyle w:val="SourceCode"/>
      </w:pPr>
      <w:r>
        <w:rPr>
          <w:rStyle w:val="VerbatimChar"/>
        </w:rPr>
        <w:lastRenderedPageBreak/>
        <w:t>## [1] 0.6985414</w:t>
      </w:r>
    </w:p>
    <w:bookmarkEnd w:id="35"/>
    <w:bookmarkEnd w:id="0"/>
    <w:sectPr w:rsidR="001421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FAA59" w14:textId="77777777" w:rsidR="00000000" w:rsidRDefault="00786513">
      <w:pPr>
        <w:spacing w:after="0"/>
      </w:pPr>
      <w:r>
        <w:separator/>
      </w:r>
    </w:p>
  </w:endnote>
  <w:endnote w:type="continuationSeparator" w:id="0">
    <w:p w14:paraId="343FAA5B" w14:textId="77777777" w:rsidR="00000000" w:rsidRDefault="00786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FAA55" w14:textId="77777777" w:rsidR="0014215C" w:rsidRDefault="00786513">
      <w:r>
        <w:separator/>
      </w:r>
    </w:p>
  </w:footnote>
  <w:footnote w:type="continuationSeparator" w:id="0">
    <w:p w14:paraId="343FAA56" w14:textId="77777777" w:rsidR="0014215C" w:rsidRDefault="00786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C80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4762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15C"/>
    <w:rsid w:val="0014215C"/>
    <w:rsid w:val="0078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FA9E2"/>
  <w15:docId w15:val="{968F84A0-FC31-45BA-A8BE-D25B08657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60</Words>
  <Characters>6612</Characters>
  <Application>Microsoft Office Word</Application>
  <DocSecurity>0</DocSecurity>
  <Lines>55</Lines>
  <Paragraphs>15</Paragraphs>
  <ScaleCrop>false</ScaleCrop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_LinearRegression</dc:title>
  <dc:creator>Grace Williams</dc:creator>
  <cp:keywords/>
  <cp:lastModifiedBy>Grace</cp:lastModifiedBy>
  <cp:revision>2</cp:revision>
  <dcterms:created xsi:type="dcterms:W3CDTF">2023-06-27T12:43:00Z</dcterms:created>
  <dcterms:modified xsi:type="dcterms:W3CDTF">2023-06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